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53B0C" w14:textId="59164DB0" w:rsidR="00317A0F" w:rsidRDefault="003719C8">
      <w:pPr>
        <w:pStyle w:val="Ttulo"/>
      </w:pPr>
      <w:r>
        <w:t xml:space="preserve">Feedback for Project Number </w:t>
      </w:r>
      <w:r w:rsidR="007D119A">
        <w:t>33</w:t>
      </w:r>
    </w:p>
    <w:p w14:paraId="57C9BA92" w14:textId="06890821" w:rsidR="00317A0F" w:rsidRDefault="003719C8">
      <w:pPr>
        <w:pStyle w:val="Ttulo2"/>
      </w:pPr>
      <w:bookmarkStart w:id="0" w:name="instructions"/>
      <w:bookmarkStart w:id="1" w:name="feedback-below"/>
      <w:bookmarkEnd w:id="0"/>
      <w:bookmarkEnd w:id="1"/>
      <w:r>
        <w:t>Feedback</w:t>
      </w:r>
    </w:p>
    <w:p w14:paraId="7107629B" w14:textId="2909A8F2" w:rsidR="00317A0F" w:rsidRDefault="003719C8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72A308E8" w14:textId="25EDB559" w:rsidR="005D003F" w:rsidRPr="005D003F" w:rsidRDefault="005D003F" w:rsidP="005D003F">
      <w:pPr>
        <w:pStyle w:val="Textoindependiente"/>
      </w:pPr>
      <w:r>
        <w:t xml:space="preserve">I really liked the practical goal of the project. </w:t>
      </w:r>
      <w:r w:rsidRPr="005D003F">
        <w:rPr>
          <w:i/>
          <w:iCs/>
        </w:rPr>
        <w:t>“H</w:t>
      </w:r>
      <w:r w:rsidRPr="005D003F">
        <w:rPr>
          <w:i/>
          <w:iCs/>
        </w:rPr>
        <w:t xml:space="preserve">elp the city make educated decisions on budget spending to help relieve it's </w:t>
      </w:r>
      <w:r w:rsidRPr="005D003F">
        <w:rPr>
          <w:i/>
          <w:iCs/>
        </w:rPr>
        <w:t>residents’</w:t>
      </w:r>
      <w:r w:rsidRPr="005D003F">
        <w:rPr>
          <w:i/>
          <w:iCs/>
        </w:rPr>
        <w:t xml:space="preserve"> concerns on </w:t>
      </w:r>
      <w:r w:rsidRPr="005D003F">
        <w:rPr>
          <w:i/>
          <w:iCs/>
        </w:rPr>
        <w:t>infrastructural</w:t>
      </w:r>
      <w:r w:rsidRPr="005D003F">
        <w:rPr>
          <w:i/>
          <w:iCs/>
        </w:rPr>
        <w:t xml:space="preserve"> issues in their districts</w:t>
      </w:r>
      <w:r w:rsidRPr="005D003F">
        <w:rPr>
          <w:i/>
          <w:iCs/>
        </w:rPr>
        <w:t>.”</w:t>
      </w:r>
    </w:p>
    <w:p w14:paraId="435EBFE8" w14:textId="05DF87D5" w:rsidR="00317A0F" w:rsidRDefault="003719C8">
      <w:pPr>
        <w:pStyle w:val="Textoindependiente"/>
        <w:rPr>
          <w:b/>
        </w:rPr>
      </w:pPr>
      <w:r>
        <w:rPr>
          <w:b/>
        </w:rPr>
        <w:t>What was this project’s main story?</w:t>
      </w:r>
    </w:p>
    <w:p w14:paraId="6B6AAD73" w14:textId="6869D927" w:rsidR="005D003F" w:rsidRPr="005D003F" w:rsidRDefault="005D003F">
      <w:pPr>
        <w:pStyle w:val="Textoindependiente"/>
        <w:rPr>
          <w:bCs/>
        </w:rPr>
      </w:pPr>
      <w:r w:rsidRPr="005D003F">
        <w:rPr>
          <w:bCs/>
        </w:rPr>
        <w:t>Understand where 311 service calls come from district wise in the city of San Antonio</w:t>
      </w:r>
      <w:r>
        <w:rPr>
          <w:bCs/>
        </w:rPr>
        <w:t xml:space="preserve"> to make an inform decision on budget spending.</w:t>
      </w:r>
    </w:p>
    <w:p w14:paraId="24F4FAD4" w14:textId="3FBCA6A1" w:rsidR="00317A0F" w:rsidRDefault="003719C8">
      <w:pPr>
        <w:pStyle w:val="Textoindependiente"/>
        <w:rPr>
          <w:b/>
        </w:rPr>
      </w:pPr>
      <w:r>
        <w:rPr>
          <w:b/>
        </w:rPr>
        <w:t>What were some areas of improvement?</w:t>
      </w:r>
    </w:p>
    <w:p w14:paraId="435132D3" w14:textId="61C552E6" w:rsidR="005D003F" w:rsidRPr="00067E96" w:rsidRDefault="00067E96">
      <w:pPr>
        <w:pStyle w:val="Textoindependiente"/>
        <w:rPr>
          <w:bCs/>
        </w:rPr>
      </w:pPr>
      <w:r w:rsidRPr="00067E96">
        <w:rPr>
          <w:bCs/>
        </w:rPr>
        <w:t xml:space="preserve">One key is of improvement could be providing more detailed information for </w:t>
      </w:r>
      <w:r w:rsidR="00A97379">
        <w:rPr>
          <w:bCs/>
        </w:rPr>
        <w:t>the</w:t>
      </w:r>
      <w:r w:rsidRPr="00067E96">
        <w:rPr>
          <w:bCs/>
        </w:rPr>
        <w:t xml:space="preserve"> metric. The late ratio for example, I did</w:t>
      </w:r>
      <w:r>
        <w:rPr>
          <w:bCs/>
        </w:rPr>
        <w:t xml:space="preserve"> not</w:t>
      </w:r>
      <w:r w:rsidRPr="00067E96">
        <w:rPr>
          <w:bCs/>
        </w:rPr>
        <w:t xml:space="preserve"> understand very clearly what “turnaround” time meant and what the late ratio percentage </w:t>
      </w:r>
      <w:r w:rsidR="00A97379" w:rsidRPr="00067E96">
        <w:rPr>
          <w:bCs/>
        </w:rPr>
        <w:t>means</w:t>
      </w:r>
      <w:r w:rsidRPr="00067E96">
        <w:rPr>
          <w:bCs/>
        </w:rPr>
        <w:t>.</w:t>
      </w:r>
    </w:p>
    <w:p w14:paraId="65475ECC" w14:textId="47192CF6" w:rsidR="00317A0F" w:rsidRDefault="003719C8">
      <w:pPr>
        <w:pStyle w:val="Textoindependiente"/>
        <w:rPr>
          <w:b/>
        </w:rPr>
      </w:pPr>
      <w:r>
        <w:rPr>
          <w:b/>
        </w:rPr>
        <w:t>What elements would you add to this project?</w:t>
      </w:r>
    </w:p>
    <w:p w14:paraId="2BDEBE39" w14:textId="405638C6" w:rsidR="00067E96" w:rsidRPr="00A97379" w:rsidRDefault="00067E96">
      <w:pPr>
        <w:pStyle w:val="Textoindependiente"/>
        <w:rPr>
          <w:bCs/>
        </w:rPr>
      </w:pPr>
      <w:r w:rsidRPr="00A97379">
        <w:rPr>
          <w:bCs/>
        </w:rPr>
        <w:t xml:space="preserve">I don’t know if this data is </w:t>
      </w:r>
      <w:r w:rsidR="00A97379" w:rsidRPr="00A97379">
        <w:rPr>
          <w:bCs/>
        </w:rPr>
        <w:t>available</w:t>
      </w:r>
      <w:r w:rsidR="00A97379">
        <w:rPr>
          <w:bCs/>
        </w:rPr>
        <w:t xml:space="preserve"> but</w:t>
      </w:r>
      <w:r w:rsidRPr="00A97379">
        <w:rPr>
          <w:bCs/>
        </w:rPr>
        <w:t xml:space="preserve"> </w:t>
      </w:r>
      <w:r w:rsidR="00A97379">
        <w:rPr>
          <w:bCs/>
        </w:rPr>
        <w:t xml:space="preserve">analyzing </w:t>
      </w:r>
      <w:r w:rsidRPr="00A97379">
        <w:rPr>
          <w:bCs/>
        </w:rPr>
        <w:t xml:space="preserve">the topic/theme/reason for each </w:t>
      </w:r>
      <w:r w:rsidR="00A97379">
        <w:rPr>
          <w:bCs/>
        </w:rPr>
        <w:t>call and knowing what the actual issues people are calling for, that would be essential for the objective of this project.</w:t>
      </w:r>
    </w:p>
    <w:p w14:paraId="7E0C9265" w14:textId="3173DB61" w:rsidR="00317A0F" w:rsidRDefault="003719C8">
      <w:pPr>
        <w:pStyle w:val="Textoindependiente"/>
        <w:rPr>
          <w:b/>
        </w:rPr>
      </w:pPr>
      <w:r>
        <w:rPr>
          <w:b/>
        </w:rPr>
        <w:t>What were some successful elements of this project?</w:t>
      </w:r>
    </w:p>
    <w:p w14:paraId="44B3DFB8" w14:textId="3F42E2CB" w:rsidR="00A97379" w:rsidRDefault="00A97379">
      <w:pPr>
        <w:pStyle w:val="Textoindependiente"/>
      </w:pPr>
      <w:r>
        <w:t>The visual images are easy to understand and well designed.</w:t>
      </w:r>
    </w:p>
    <w:p w14:paraId="4359282C" w14:textId="5BEE435F" w:rsidR="00317A0F" w:rsidRDefault="003719C8">
      <w:pPr>
        <w:pStyle w:val="Textoindependiente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15611B3F" w14:textId="77777777" w:rsidR="00CF6890" w:rsidRDefault="00BB2432">
      <w:pPr>
        <w:pStyle w:val="Textoindependiente"/>
        <w:rPr>
          <w:bCs/>
        </w:rPr>
      </w:pPr>
      <w:r w:rsidRPr="00BB2432">
        <w:rPr>
          <w:bCs/>
        </w:rPr>
        <w:t>Analysis needs to consider population density in each district</w:t>
      </w:r>
      <w:r>
        <w:rPr>
          <w:bCs/>
        </w:rPr>
        <w:t>. If district 1 is more densely populated it would be expected to have a higher number of calls.</w:t>
      </w:r>
      <w:r w:rsidRPr="00BB2432">
        <w:rPr>
          <w:bCs/>
        </w:rPr>
        <w:t xml:space="preserve"> </w:t>
      </w:r>
    </w:p>
    <w:p w14:paraId="5E9B7B10" w14:textId="351AC4A9" w:rsidR="00BB2432" w:rsidRPr="00BB2432" w:rsidRDefault="00BB2432">
      <w:pPr>
        <w:pStyle w:val="Textoindependiente"/>
        <w:rPr>
          <w:bCs/>
        </w:rPr>
      </w:pPr>
      <w:r>
        <w:rPr>
          <w:bCs/>
        </w:rPr>
        <w:t>Another important consideration is if the calls are made by the same number or by different numbers. You can have a few citizens that are very intense calling back to get the issue solved</w:t>
      </w:r>
      <w:r w:rsidR="00CF6890">
        <w:rPr>
          <w:bCs/>
        </w:rPr>
        <w:t xml:space="preserve"> </w:t>
      </w:r>
      <w:r>
        <w:rPr>
          <w:bCs/>
        </w:rPr>
        <w:t>versus other individuals that might not waste time calling or just call once and do not call back.</w:t>
      </w:r>
      <w:r w:rsidRPr="00BB2432">
        <w:rPr>
          <w:bCs/>
        </w:rPr>
        <w:t xml:space="preserve"> </w:t>
      </w:r>
    </w:p>
    <w:sectPr w:rsidR="00BB2432" w:rsidRPr="00BB24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6C8B" w14:textId="77777777" w:rsidR="003719C8" w:rsidRDefault="003719C8">
      <w:pPr>
        <w:spacing w:after="0"/>
      </w:pPr>
      <w:r>
        <w:separator/>
      </w:r>
    </w:p>
  </w:endnote>
  <w:endnote w:type="continuationSeparator" w:id="0">
    <w:p w14:paraId="7066CA92" w14:textId="77777777" w:rsidR="003719C8" w:rsidRDefault="003719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4C513" w14:textId="77777777" w:rsidR="003719C8" w:rsidRDefault="003719C8">
      <w:r>
        <w:separator/>
      </w:r>
    </w:p>
  </w:footnote>
  <w:footnote w:type="continuationSeparator" w:id="0">
    <w:p w14:paraId="11880436" w14:textId="77777777" w:rsidR="003719C8" w:rsidRDefault="00371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13945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5CCC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58826489">
    <w:abstractNumId w:val="1"/>
  </w:num>
  <w:num w:numId="2" w16cid:durableId="1945527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E96"/>
    <w:rsid w:val="00317A0F"/>
    <w:rsid w:val="003719C8"/>
    <w:rsid w:val="004B33DE"/>
    <w:rsid w:val="004E29B3"/>
    <w:rsid w:val="00590D07"/>
    <w:rsid w:val="005D003F"/>
    <w:rsid w:val="00784D58"/>
    <w:rsid w:val="007D119A"/>
    <w:rsid w:val="008D6863"/>
    <w:rsid w:val="00A97379"/>
    <w:rsid w:val="00B86B75"/>
    <w:rsid w:val="00BB2432"/>
    <w:rsid w:val="00BC48D5"/>
    <w:rsid w:val="00C36279"/>
    <w:rsid w:val="00CF68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83C75"/>
  <w15:docId w15:val="{53570104-25C5-44CA-A6E9-0B03922F0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ose Cerecedo Lopez</dc:creator>
  <cp:lastModifiedBy>Jose Cerecedo Lopez</cp:lastModifiedBy>
  <cp:revision>4</cp:revision>
  <dcterms:created xsi:type="dcterms:W3CDTF">2022-05-03T21:25:00Z</dcterms:created>
  <dcterms:modified xsi:type="dcterms:W3CDTF">2022-05-03T21:51:00Z</dcterms:modified>
</cp:coreProperties>
</file>